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972F96">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972F96">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972F96">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972F96">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972F96">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972F96">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972F96">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972F96">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972F96">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972F96">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972F96">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972F96">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972F96">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972F96">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972F96">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972F96">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972F96">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972F96">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972F96">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972F96">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972F96">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972F96">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972F96">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972F96">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972F96">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972F96">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972F96">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972F96">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972F96">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972F96">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972F96">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972F96">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972F96">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972F96">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972F96">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972F96">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972F96">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972F96">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972F96">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972F96">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972F96">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972F96">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972F96">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972F96">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972F96">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972F96">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972F96">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972F96">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972F96">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972F96">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972F96">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4E5044F2"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80201D" w:rsidRPr="0080201D">
            <w:rPr>
              <w:color w:val="000000"/>
            </w:rPr>
            <w:t>(</w:t>
          </w:r>
          <w:proofErr w:type="spellStart"/>
          <w:r w:rsidR="0080201D" w:rsidRPr="0080201D">
            <w:rPr>
              <w:color w:val="000000"/>
            </w:rPr>
            <w:t>Akenine-Möller</w:t>
          </w:r>
          <w:proofErr w:type="spellEnd"/>
          <w:r w:rsidR="0080201D" w:rsidRPr="0080201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89CA30A" w:rsidR="00B507EB" w:rsidRDefault="008C32A8">
      <w:r>
        <w:rPr>
          <w:rFonts w:eastAsia="Times New Roman"/>
        </w:rPr>
        <w:t xml:space="preserve">(Whitted &amp; Foley, </w:t>
      </w:r>
      <w:proofErr w:type="gramStart"/>
      <w:r>
        <w:rPr>
          <w:rFonts w:eastAsia="Times New Roman"/>
        </w:rPr>
        <w:t>1980)(</w:t>
      </w:r>
      <w:proofErr w:type="gramEnd"/>
      <w:r>
        <w:rPr>
          <w:rFonts w:eastAsia="Times New Roman"/>
        </w:rPr>
        <w:t>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80201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5F88BE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80201D" w:rsidRPr="0080201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0114FE26"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80201D" w:rsidRPr="0080201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35E400E5"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80201D" w:rsidRPr="0080201D">
            <w:rPr>
              <w:color w:val="000000"/>
            </w:rPr>
            <w:t>(</w:t>
          </w:r>
          <w:proofErr w:type="spellStart"/>
          <w:r w:rsidR="0080201D" w:rsidRPr="0080201D">
            <w:rPr>
              <w:color w:val="000000"/>
            </w:rPr>
            <w:t>Bresenham</w:t>
          </w:r>
          <w:proofErr w:type="spellEnd"/>
          <w:r w:rsidR="0080201D" w:rsidRPr="0080201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80201D" w:rsidRPr="0080201D">
            <w:rPr>
              <w:color w:val="000000"/>
            </w:rPr>
            <w:t>(</w:t>
          </w:r>
          <w:proofErr w:type="spellStart"/>
          <w:r w:rsidR="0080201D" w:rsidRPr="0080201D">
            <w:rPr>
              <w:color w:val="000000"/>
            </w:rPr>
            <w:t>Moxon</w:t>
          </w:r>
          <w:proofErr w:type="spellEnd"/>
          <w:r w:rsidR="0080201D" w:rsidRPr="0080201D">
            <w:rPr>
              <w:color w:val="000000"/>
            </w:rPr>
            <w:t>, 2020)</w:t>
          </w:r>
        </w:sdtContent>
      </w:sdt>
      <w:r w:rsidR="0040246F">
        <w:rPr>
          <w:color w:val="000000"/>
        </w:rPr>
        <w:t>.</w:t>
      </w:r>
    </w:p>
    <w:p w14:paraId="320A63AA" w14:textId="6E3FF8A2"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80201D" w:rsidRPr="0080201D">
            <w:rPr>
              <w:color w:val="000000"/>
            </w:rPr>
            <w:t>(</w:t>
          </w:r>
          <w:proofErr w:type="spellStart"/>
          <w:r w:rsidR="0080201D" w:rsidRPr="0080201D">
            <w:rPr>
              <w:color w:val="000000"/>
            </w:rPr>
            <w:t>Braben</w:t>
          </w:r>
          <w:proofErr w:type="spellEnd"/>
          <w:r w:rsidR="0080201D" w:rsidRPr="0080201D">
            <w:rPr>
              <w:color w:val="000000"/>
            </w:rPr>
            <w:t>, 2011)</w:t>
          </w:r>
        </w:sdtContent>
      </w:sdt>
      <w:r w:rsidR="00175D98">
        <w:rPr>
          <w:color w:val="000000"/>
        </w:rPr>
        <w:t>.</w:t>
      </w:r>
    </w:p>
    <w:p w14:paraId="77B3465A" w14:textId="09AADB7F"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80201D" w:rsidRPr="0080201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80201D" w:rsidRPr="0080201D">
            <w:rPr>
              <w:color w:val="000000"/>
            </w:rPr>
            <w:t>(</w:t>
          </w:r>
          <w:proofErr w:type="spellStart"/>
          <w:r w:rsidR="0080201D" w:rsidRPr="0080201D">
            <w:rPr>
              <w:color w:val="000000"/>
            </w:rPr>
            <w:t>Braben</w:t>
          </w:r>
          <w:proofErr w:type="spellEnd"/>
          <w:r w:rsidR="0080201D" w:rsidRPr="0080201D">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56EE6F48"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80201D" w:rsidRPr="0080201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80201D" w:rsidRPr="0080201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80201D" w:rsidRPr="0080201D">
            <w:rPr>
              <w:color w:val="000000"/>
            </w:rPr>
            <w:t>(</w:t>
          </w:r>
          <w:proofErr w:type="spellStart"/>
          <w:r w:rsidR="0080201D" w:rsidRPr="0080201D">
            <w:rPr>
              <w:color w:val="000000"/>
            </w:rPr>
            <w:t>Braben</w:t>
          </w:r>
          <w:proofErr w:type="spellEnd"/>
          <w:r w:rsidR="0080201D" w:rsidRPr="0080201D">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4B206F45"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80201D" w:rsidRPr="0080201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80201D" w:rsidRPr="0080201D">
            <w:rPr>
              <w:color w:val="000000"/>
            </w:rPr>
            <w:t>(</w:t>
          </w:r>
          <w:proofErr w:type="spellStart"/>
          <w:r w:rsidR="0080201D" w:rsidRPr="0080201D">
            <w:rPr>
              <w:color w:val="000000"/>
            </w:rPr>
            <w:t>Vandevenne</w:t>
          </w:r>
          <w:proofErr w:type="spellEnd"/>
          <w:r w:rsidR="0080201D" w:rsidRPr="0080201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80201D" w:rsidRPr="0080201D">
            <w:rPr>
              <w:color w:val="000000"/>
            </w:rPr>
            <w:t>(</w:t>
          </w:r>
          <w:proofErr w:type="spellStart"/>
          <w:r w:rsidR="0080201D" w:rsidRPr="0080201D">
            <w:rPr>
              <w:color w:val="000000"/>
            </w:rPr>
            <w:t>Sanglard</w:t>
          </w:r>
          <w:proofErr w:type="spellEnd"/>
          <w:r w:rsidR="0080201D" w:rsidRPr="0080201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7C1E90EC"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80201D" w:rsidRPr="0080201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80201D" w:rsidRPr="0080201D">
            <w:rPr>
              <w:color w:val="000000"/>
            </w:rPr>
            <w:t>(</w:t>
          </w:r>
          <w:proofErr w:type="spellStart"/>
          <w:r w:rsidR="0080201D" w:rsidRPr="0080201D">
            <w:rPr>
              <w:color w:val="000000"/>
            </w:rPr>
            <w:t>Vandevenne</w:t>
          </w:r>
          <w:proofErr w:type="spellEnd"/>
          <w:r w:rsidR="0080201D" w:rsidRPr="0080201D">
            <w:rPr>
              <w:color w:val="000000"/>
            </w:rPr>
            <w:t>, 2020)</w:t>
          </w:r>
        </w:sdtContent>
      </w:sdt>
      <w:r w:rsidR="001E439C">
        <w:rPr>
          <w:color w:val="000000"/>
        </w:rPr>
        <w:t xml:space="preserve">. </w:t>
      </w:r>
    </w:p>
    <w:p w14:paraId="3596015B" w14:textId="2597E192"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80201D" w:rsidRPr="0080201D">
            <w:rPr>
              <w:color w:val="000000"/>
            </w:rPr>
            <w:t>(</w:t>
          </w:r>
          <w:proofErr w:type="spellStart"/>
          <w:r w:rsidR="0080201D" w:rsidRPr="0080201D">
            <w:rPr>
              <w:color w:val="000000"/>
            </w:rPr>
            <w:t>Sanglard</w:t>
          </w:r>
          <w:proofErr w:type="spellEnd"/>
          <w:r w:rsidR="0080201D" w:rsidRPr="0080201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4B4759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80201D" w:rsidRPr="0080201D">
            <w:rPr>
              <w:color w:val="000000"/>
            </w:rPr>
            <w:t>(</w:t>
          </w:r>
          <w:proofErr w:type="spellStart"/>
          <w:r w:rsidR="0080201D" w:rsidRPr="0080201D">
            <w:rPr>
              <w:color w:val="000000"/>
            </w:rPr>
            <w:t>Novalogic</w:t>
          </w:r>
          <w:proofErr w:type="spellEnd"/>
          <w:r w:rsidR="0080201D" w:rsidRPr="0080201D">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80201D" w:rsidRPr="0080201D">
            <w:rPr>
              <w:color w:val="000000"/>
            </w:rPr>
            <w:t>(</w:t>
          </w:r>
          <w:proofErr w:type="spellStart"/>
          <w:r w:rsidR="0080201D" w:rsidRPr="0080201D">
            <w:rPr>
              <w:color w:val="000000"/>
            </w:rPr>
            <w:t>Deschaseaux</w:t>
          </w:r>
          <w:proofErr w:type="spellEnd"/>
          <w:r w:rsidR="0080201D" w:rsidRPr="0080201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80201D" w:rsidRPr="0080201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80201D" w:rsidRPr="0080201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20A0CA44"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80201D" w:rsidRPr="0080201D">
            <w:rPr>
              <w:color w:val="000000"/>
            </w:rPr>
            <w:t>(</w:t>
          </w:r>
          <w:proofErr w:type="spellStart"/>
          <w:r w:rsidR="0080201D" w:rsidRPr="0080201D">
            <w:rPr>
              <w:color w:val="000000"/>
            </w:rPr>
            <w:t>Verschelde</w:t>
          </w:r>
          <w:proofErr w:type="spellEnd"/>
          <w:r w:rsidR="0080201D" w:rsidRPr="0080201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80201D" w:rsidRPr="0080201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80201D" w:rsidRPr="0080201D">
            <w:rPr>
              <w:color w:val="000000"/>
            </w:rPr>
            <w:t>(</w:t>
          </w:r>
          <w:proofErr w:type="spellStart"/>
          <w:r w:rsidR="0080201D" w:rsidRPr="0080201D">
            <w:rPr>
              <w:color w:val="000000"/>
            </w:rPr>
            <w:t>Scratchapixel</w:t>
          </w:r>
          <w:proofErr w:type="spellEnd"/>
          <w:r w:rsidR="0080201D" w:rsidRPr="0080201D">
            <w:rPr>
              <w:color w:val="000000"/>
            </w:rPr>
            <w:t>, 2015)</w:t>
          </w:r>
        </w:sdtContent>
      </w:sdt>
      <w:r w:rsidR="00CE41FA">
        <w:t>.</w:t>
      </w:r>
    </w:p>
    <w:p w14:paraId="5EC91399" w14:textId="430D3D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80201D" w:rsidRPr="0080201D">
            <w:rPr>
              <w:color w:val="000000"/>
            </w:rPr>
            <w:t>(</w:t>
          </w:r>
          <w:proofErr w:type="spellStart"/>
          <w:r w:rsidR="0080201D" w:rsidRPr="0080201D">
            <w:rPr>
              <w:color w:val="000000"/>
            </w:rPr>
            <w:t>Akenine-Möller</w:t>
          </w:r>
          <w:proofErr w:type="spellEnd"/>
          <w:r w:rsidR="0080201D" w:rsidRPr="0080201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41223175"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80201D" w:rsidRPr="0080201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59465B60" w:rsidR="001843F8" w:rsidRPr="001843F8" w:rsidRDefault="008C32A8" w:rsidP="001843F8">
      <w:r>
        <w:rPr>
          <w:rFonts w:eastAsia="Times New Roman"/>
        </w:rPr>
        <w:t xml:space="preserve">(Vivo &amp; Lowe, </w:t>
      </w:r>
      <w:proofErr w:type="gramStart"/>
      <w:r>
        <w:rPr>
          <w:rFonts w:eastAsia="Times New Roman"/>
        </w:rPr>
        <w:t>2015)(</w:t>
      </w:r>
      <w:proofErr w:type="gramEnd"/>
      <w:r>
        <w:rPr>
          <w:rFonts w:eastAsia="Times New Roman"/>
        </w:rPr>
        <w:t>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w:t>
      </w:r>
      <w:proofErr w:type="gramStart"/>
      <w:r w:rsidR="00C512EE">
        <w:t xml:space="preserve">Shaders, </w:t>
      </w:r>
      <w:r w:rsidR="001843F8">
        <w:t xml:space="preserve"> to</w:t>
      </w:r>
      <w:proofErr w:type="gramEnd"/>
      <w:r w:rsidR="001843F8">
        <w:t xml:space="preserve">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80201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7D05B525"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80201D" w:rsidRPr="0080201D">
            <w:rPr>
              <w:color w:val="000000"/>
            </w:rPr>
            <w:t>(</w:t>
          </w:r>
          <w:proofErr w:type="spellStart"/>
          <w:r w:rsidR="0080201D" w:rsidRPr="0080201D">
            <w:rPr>
              <w:color w:val="000000"/>
            </w:rPr>
            <w:t>Akenine-Möller</w:t>
          </w:r>
          <w:proofErr w:type="spellEnd"/>
          <w:r w:rsidR="0080201D" w:rsidRPr="0080201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80201D" w:rsidRPr="0080201D">
            <w:rPr>
              <w:color w:val="000000"/>
            </w:rPr>
            <w:t>(</w:t>
          </w:r>
          <w:proofErr w:type="spellStart"/>
          <w:r w:rsidR="0080201D" w:rsidRPr="0080201D">
            <w:rPr>
              <w:color w:val="000000"/>
            </w:rPr>
            <w:t>Tamasi</w:t>
          </w:r>
          <w:proofErr w:type="spellEnd"/>
          <w:r w:rsidR="0080201D" w:rsidRPr="0080201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80201D" w:rsidRPr="0080201D">
            <w:rPr>
              <w:color w:val="000000"/>
            </w:rPr>
            <w:t>(Intel, 2021)</w:t>
          </w:r>
        </w:sdtContent>
      </w:sdt>
      <w:r w:rsidR="008B4525">
        <w:rPr>
          <w:color w:val="000000"/>
        </w:rPr>
        <w:t xml:space="preserve"> and can be applied to many different applications outside of gaming/real-time rendering.</w:t>
      </w:r>
    </w:p>
    <w:p w14:paraId="74B5943A" w14:textId="15A9F2F1"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80201D" w:rsidRPr="0080201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46BBB0CD"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80201D" w:rsidRPr="0080201D">
            <w:rPr>
              <w:color w:val="000000"/>
            </w:rPr>
            <w:t>(Deng et al., 2017)</w:t>
          </w:r>
        </w:sdtContent>
      </w:sdt>
      <w:r>
        <w:t>.</w:t>
      </w:r>
    </w:p>
    <w:p w14:paraId="3500F324" w14:textId="54AFDFB4"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80201D" w:rsidRPr="0080201D">
            <w:rPr>
              <w:color w:val="000000"/>
            </w:rPr>
            <w:t>(</w:t>
          </w:r>
          <w:proofErr w:type="spellStart"/>
          <w:r w:rsidR="0080201D" w:rsidRPr="0080201D">
            <w:rPr>
              <w:color w:val="000000"/>
            </w:rPr>
            <w:t>Glassner</w:t>
          </w:r>
          <w:proofErr w:type="spellEnd"/>
          <w:r w:rsidR="0080201D" w:rsidRPr="0080201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80201D" w:rsidRPr="0080201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80201D" w:rsidRPr="0080201D">
            <w:rPr>
              <w:color w:val="000000"/>
            </w:rPr>
            <w:t>(</w:t>
          </w:r>
          <w:proofErr w:type="spellStart"/>
          <w:r w:rsidR="0080201D" w:rsidRPr="0080201D">
            <w:rPr>
              <w:color w:val="000000"/>
            </w:rPr>
            <w:t>Szirmay-Kalos</w:t>
          </w:r>
          <w:proofErr w:type="spellEnd"/>
          <w:r w:rsidR="0080201D" w:rsidRPr="0080201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20E6ED00"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80201D" w:rsidRPr="0080201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80201D" w:rsidRPr="0080201D">
            <w:rPr>
              <w:color w:val="000000"/>
            </w:rPr>
            <w:t>(</w:t>
          </w:r>
          <w:proofErr w:type="spellStart"/>
          <w:r w:rsidR="0080201D" w:rsidRPr="0080201D">
            <w:rPr>
              <w:color w:val="000000"/>
            </w:rPr>
            <w:t>Kilgarif</w:t>
          </w:r>
          <w:proofErr w:type="spellEnd"/>
          <w:r w:rsidR="0080201D" w:rsidRPr="0080201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80201D" w:rsidRPr="0080201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38A82ABB"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80201D" w:rsidRPr="0080201D">
            <w:rPr>
              <w:color w:val="000000"/>
            </w:rPr>
            <w:t>(</w:t>
          </w:r>
          <w:proofErr w:type="spellStart"/>
          <w:r w:rsidR="0080201D" w:rsidRPr="0080201D">
            <w:rPr>
              <w:color w:val="000000"/>
            </w:rPr>
            <w:t>Biagioli</w:t>
          </w:r>
          <w:proofErr w:type="spellEnd"/>
          <w:r w:rsidR="0080201D" w:rsidRPr="0080201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5BB6B5E8"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80201D" w:rsidRPr="0080201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5EB4A56F"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80201D" w:rsidRPr="0080201D">
            <w:rPr>
              <w:color w:val="000000"/>
            </w:rPr>
            <w:t>(Benton, n.d.)</w:t>
          </w:r>
        </w:sdtContent>
      </w:sdt>
      <w:r>
        <w:t xml:space="preserve">. </w:t>
      </w:r>
    </w:p>
    <w:p w14:paraId="4FD7570D" w14:textId="3ADC80BA"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80201D" w:rsidRPr="0080201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1947BE48"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80201D" w:rsidRPr="0080201D">
            <w:rPr>
              <w:color w:val="000000"/>
            </w:rPr>
            <w:t>(</w:t>
          </w:r>
          <w:proofErr w:type="spellStart"/>
          <w:r w:rsidR="0080201D" w:rsidRPr="0080201D">
            <w:rPr>
              <w:color w:val="000000"/>
            </w:rPr>
            <w:t>Zucconi</w:t>
          </w:r>
          <w:proofErr w:type="spellEnd"/>
          <w:r w:rsidR="0080201D" w:rsidRPr="0080201D">
            <w:rPr>
              <w:color w:val="000000"/>
            </w:rPr>
            <w:t>, 2016)</w:t>
          </w:r>
        </w:sdtContent>
      </w:sdt>
      <w:r w:rsidR="005118AC">
        <w:t>.</w:t>
      </w:r>
    </w:p>
    <w:p w14:paraId="34ABD6E1" w14:textId="5AEBC0CC"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80201D" w:rsidRPr="0080201D">
            <w:rPr>
              <w:color w:val="000000"/>
            </w:rPr>
            <w:t>(</w:t>
          </w:r>
          <w:proofErr w:type="spellStart"/>
          <w:r w:rsidR="0080201D" w:rsidRPr="0080201D">
            <w:rPr>
              <w:color w:val="000000"/>
            </w:rPr>
            <w:t>Trebino</w:t>
          </w:r>
          <w:proofErr w:type="spellEnd"/>
          <w:r w:rsidR="0080201D" w:rsidRPr="0080201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972F96"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7F93B29E"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80201D" w:rsidRPr="0080201D">
            <w:rPr>
              <w:color w:val="000000"/>
            </w:rPr>
            <w:t>(</w:t>
          </w:r>
          <w:proofErr w:type="spellStart"/>
          <w:r w:rsidR="0080201D" w:rsidRPr="0080201D">
            <w:rPr>
              <w:color w:val="000000"/>
            </w:rPr>
            <w:t>Boksansky</w:t>
          </w:r>
          <w:proofErr w:type="spellEnd"/>
          <w:r w:rsidR="0080201D" w:rsidRPr="0080201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80201D" w:rsidRPr="0080201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6388005" w:rsidR="00EC18C9" w:rsidRDefault="008C32A8" w:rsidP="002D6D98">
      <w:r>
        <w:rPr>
          <w:rFonts w:eastAsia="Times New Roman"/>
        </w:rPr>
        <w:t xml:space="preserve">(Schneider &amp; Vos, </w:t>
      </w:r>
      <w:proofErr w:type="gramStart"/>
      <w:r>
        <w:rPr>
          <w:rFonts w:eastAsia="Times New Roman"/>
        </w:rPr>
        <w:t>2015)(</w:t>
      </w:r>
      <w:proofErr w:type="gramEnd"/>
      <w:r>
        <w:rPr>
          <w:rFonts w:eastAsia="Times New Roman"/>
        </w:rPr>
        <w:t>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80201D" w:rsidRPr="0080201D">
            <w:rPr>
              <w:color w:val="000000"/>
            </w:rPr>
            <w:t>(</w:t>
          </w:r>
          <w:proofErr w:type="spellStart"/>
          <w:r w:rsidR="0080201D" w:rsidRPr="0080201D">
            <w:rPr>
              <w:color w:val="000000"/>
            </w:rPr>
            <w:t>Häggström</w:t>
          </w:r>
          <w:proofErr w:type="spellEnd"/>
          <w:r w:rsidR="0080201D" w:rsidRPr="0080201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80201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60964E2"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80201D" w:rsidRPr="0080201D">
            <w:rPr>
              <w:color w:val="000000"/>
            </w:rPr>
            <w:t>(</w:t>
          </w:r>
          <w:proofErr w:type="spellStart"/>
          <w:r w:rsidR="0080201D" w:rsidRPr="0080201D">
            <w:rPr>
              <w:color w:val="000000"/>
            </w:rPr>
            <w:t>Shahrabi</w:t>
          </w:r>
          <w:proofErr w:type="spellEnd"/>
          <w:r w:rsidR="0080201D" w:rsidRPr="0080201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80201D" w:rsidRPr="0080201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0FBA5C67"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80201D" w:rsidRPr="0080201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3029CF96"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80201D" w:rsidRPr="0080201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80201D" w:rsidRPr="0080201D">
            <w:rPr>
              <w:iCs/>
              <w:color w:val="000000"/>
            </w:rPr>
            <w:t>(Barnsley, 1993)</w:t>
          </w:r>
        </w:sdtContent>
      </w:sdt>
      <w:r w:rsidR="003A7A62">
        <w:rPr>
          <w:iCs/>
          <w:color w:val="000000"/>
        </w:rPr>
        <w:t>, where the drawn fractal closely resembles a black spleenwort fern.</w:t>
      </w:r>
    </w:p>
    <w:p w14:paraId="0944A661" w14:textId="3E9C8B84"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80201D" w:rsidRPr="0080201D">
            <w:rPr>
              <w:iCs/>
              <w:color w:val="000000"/>
            </w:rPr>
            <w:t>Della-</w:t>
          </w:r>
          <w:proofErr w:type="spellStart"/>
          <w:r w:rsidR="0080201D" w:rsidRPr="0080201D">
            <w:rPr>
              <w:iCs/>
              <w:color w:val="000000"/>
            </w:rPr>
            <w:t>Bosca</w:t>
          </w:r>
          <w:proofErr w:type="spellEnd"/>
          <w:r w:rsidR="0080201D" w:rsidRPr="0080201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195CD52C"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80201D" w:rsidRPr="0080201D">
            <w:rPr>
              <w:iCs/>
              <w:color w:val="000000"/>
            </w:rPr>
            <w:t>(</w:t>
          </w:r>
          <w:proofErr w:type="spellStart"/>
          <w:r w:rsidR="0080201D" w:rsidRPr="0080201D">
            <w:rPr>
              <w:iCs/>
              <w:color w:val="000000"/>
            </w:rPr>
            <w:t>HackerPoet</w:t>
          </w:r>
          <w:proofErr w:type="spellEnd"/>
          <w:r w:rsidR="0080201D" w:rsidRPr="0080201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2DE553F3"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80201D" w:rsidRPr="0080201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29496624"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80201D" w:rsidRPr="0080201D">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39FCFF0"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80201D" w:rsidRPr="0080201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3C874652" w:rsidR="00A001F4" w:rsidRDefault="00A001F4" w:rsidP="00941CDF">
      <w:r>
        <w:t>The disadvantages of Trello are that the free version does not include time-tracking, so each task is required to be manually timed outside of Trello</w:t>
      </w:r>
      <w:r w:rsidR="00400001">
        <w:t xml:space="preserve">. This is a </w:t>
      </w:r>
      <w:proofErr w:type="gramStart"/>
      <w:r w:rsidR="00400001">
        <w:t>feature other alternatives</w:t>
      </w:r>
      <w:proofErr w:type="gramEnd"/>
      <w:r w:rsidR="00400001">
        <w:t xml:space="preserve">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80201D" w:rsidRPr="0080201D">
            <w:rPr>
              <w:color w:val="000000"/>
            </w:rPr>
            <w:t>(</w:t>
          </w:r>
          <w:proofErr w:type="spellStart"/>
          <w:r w:rsidR="0080201D" w:rsidRPr="0080201D">
            <w:rPr>
              <w:color w:val="000000"/>
            </w:rPr>
            <w:t>nTask</w:t>
          </w:r>
          <w:proofErr w:type="spellEnd"/>
          <w:r w:rsidR="0080201D" w:rsidRPr="0080201D">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7E54B1E6"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80201D" w:rsidRPr="0080201D">
            <w:rPr>
              <w:color w:val="000000"/>
            </w:rPr>
            <w:t>(</w:t>
          </w:r>
          <w:proofErr w:type="spellStart"/>
          <w:r w:rsidR="0080201D" w:rsidRPr="0080201D">
            <w:rPr>
              <w:color w:val="000000"/>
            </w:rPr>
            <w:t>nTask</w:t>
          </w:r>
          <w:proofErr w:type="spellEnd"/>
          <w:r w:rsidR="0080201D" w:rsidRPr="0080201D">
            <w:rPr>
              <w:color w:val="000000"/>
            </w:rPr>
            <w:t>, 2021)</w:t>
          </w:r>
        </w:sdtContent>
      </w:sdt>
      <w:r w:rsidR="00B505C1">
        <w:t>.</w:t>
      </w:r>
    </w:p>
    <w:p w14:paraId="7E090CD6" w14:textId="77777777" w:rsidR="00941CDF" w:rsidRDefault="00941CDF" w:rsidP="00941CDF">
      <w:pPr>
        <w:pStyle w:val="Heading4"/>
      </w:pPr>
      <w:r>
        <w:t>GitHub Projects</w:t>
      </w:r>
    </w:p>
    <w:p w14:paraId="62360EBF" w14:textId="08EE01E1"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80201D" w:rsidRPr="0080201D">
            <w:rPr>
              <w:color w:val="000000"/>
            </w:rPr>
            <w:t>(Pollard, 2017)</w:t>
          </w:r>
        </w:sdtContent>
      </w:sdt>
      <w:r w:rsidR="002E03DC">
        <w:t>.</w:t>
      </w:r>
    </w:p>
    <w:p w14:paraId="40545ED6" w14:textId="42F2C71A"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80201D" w:rsidRPr="0080201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485D56A0"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80201D" w:rsidRPr="0080201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0BA9F14B"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80201D" w:rsidRPr="0080201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61822DD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80201D" w:rsidRPr="0080201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68B5416E"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80201D" w:rsidRPr="0080201D">
            <w:rPr>
              <w:color w:val="000000"/>
            </w:rPr>
            <w:t>(</w:t>
          </w:r>
          <w:proofErr w:type="spellStart"/>
          <w:r w:rsidR="0080201D" w:rsidRPr="0080201D">
            <w:rPr>
              <w:color w:val="000000"/>
            </w:rPr>
            <w:t>Furmaniak</w:t>
          </w:r>
          <w:proofErr w:type="spellEnd"/>
          <w:r w:rsidR="0080201D" w:rsidRPr="0080201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758E5889"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80201D" w:rsidRPr="0080201D">
            <w:rPr>
              <w:color w:val="000000"/>
            </w:rPr>
            <w:t>(Microsoft, 2021c)</w:t>
          </w:r>
        </w:sdtContent>
      </w:sdt>
      <w:r>
        <w:rPr>
          <w:color w:val="000000"/>
        </w:rPr>
        <w:t>, allowing for the use of modern C++ features</w:t>
      </w:r>
      <w:r>
        <w:t xml:space="preserve">. </w:t>
      </w:r>
    </w:p>
    <w:p w14:paraId="2A5F3CFA" w14:textId="21AF7381"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80201D" w:rsidRPr="0080201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00CBE3D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80201D" w:rsidRPr="0080201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295B7870"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80201D" w:rsidRPr="0080201D">
            <w:rPr>
              <w:color w:val="000000"/>
            </w:rPr>
            <w:t>(</w:t>
          </w:r>
          <w:proofErr w:type="spellStart"/>
          <w:r w:rsidR="0080201D" w:rsidRPr="0080201D">
            <w:rPr>
              <w:color w:val="000000"/>
            </w:rPr>
            <w:t>CodeBlocks</w:t>
          </w:r>
          <w:proofErr w:type="spellEnd"/>
          <w:r w:rsidR="0080201D" w:rsidRPr="0080201D">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5FFE8041"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80201D" w:rsidRPr="0080201D">
            <w:rPr>
              <w:color w:val="000000"/>
            </w:rPr>
            <w:t>(Johnson, 2015)</w:t>
          </w:r>
        </w:sdtContent>
      </w:sdt>
      <w:r>
        <w:t>, and is a distributed system meaning a copy of the repository and full commit history is cloned to each device.</w:t>
      </w:r>
    </w:p>
    <w:p w14:paraId="327F97F3" w14:textId="4C233B12"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80201D" w:rsidRPr="0080201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009B525D"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80201D" w:rsidRPr="0080201D">
            <w:rPr>
              <w:color w:val="000000"/>
            </w:rPr>
            <w:t>(</w:t>
          </w:r>
          <w:proofErr w:type="spellStart"/>
          <w:r w:rsidR="0080201D" w:rsidRPr="0080201D">
            <w:rPr>
              <w:color w:val="000000"/>
            </w:rPr>
            <w:t>SlikSVN</w:t>
          </w:r>
          <w:proofErr w:type="spellEnd"/>
          <w:r w:rsidR="0080201D" w:rsidRPr="0080201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80201D" w:rsidRPr="0080201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126841CC"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80201D" w:rsidRPr="0080201D">
            <w:rPr>
              <w:color w:val="000000"/>
            </w:rPr>
            <w:t>(Perforce, 2018)</w:t>
          </w:r>
        </w:sdtContent>
      </w:sdt>
      <w:r>
        <w:t>.</w:t>
      </w:r>
    </w:p>
    <w:p w14:paraId="12236AA7" w14:textId="77777777" w:rsidR="00962F19" w:rsidRDefault="00962F19" w:rsidP="00962F19">
      <w:pPr>
        <w:pStyle w:val="Heading4"/>
      </w:pPr>
      <w:r>
        <w:t>Mercurial</w:t>
      </w:r>
    </w:p>
    <w:p w14:paraId="79A181D6" w14:textId="7D848126"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80201D" w:rsidRPr="0080201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80201D" w:rsidRPr="0080201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80201D" w:rsidRPr="0080201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2649E09D"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80201D" w:rsidRPr="0080201D">
            <w:rPr>
              <w:color w:val="000000"/>
            </w:rPr>
            <w:t>(</w:t>
          </w:r>
          <w:proofErr w:type="spellStart"/>
          <w:r w:rsidR="0080201D" w:rsidRPr="0080201D">
            <w:rPr>
              <w:color w:val="000000"/>
            </w:rPr>
            <w:t>DataFlair</w:t>
          </w:r>
          <w:proofErr w:type="spellEnd"/>
          <w:r w:rsidR="0080201D" w:rsidRPr="0080201D">
            <w:rPr>
              <w:color w:val="000000"/>
            </w:rPr>
            <w:t>, 2020)</w:t>
          </w:r>
        </w:sdtContent>
      </w:sdt>
      <w:r>
        <w:t xml:space="preserve"> which would be advantag</w:t>
      </w:r>
      <w:r w:rsidR="00D54A5D">
        <w:t>eous</w:t>
      </w:r>
      <w:r>
        <w:t xml:space="preserve"> for structuring the codebase. </w:t>
      </w:r>
    </w:p>
    <w:p w14:paraId="7F526E91" w14:textId="019B8FE9"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80201D" w:rsidRPr="0080201D">
            <w:rPr>
              <w:color w:val="000000"/>
            </w:rPr>
            <w:t>(</w:t>
          </w:r>
          <w:proofErr w:type="spellStart"/>
          <w:r w:rsidR="0080201D" w:rsidRPr="0080201D">
            <w:rPr>
              <w:color w:val="000000"/>
            </w:rPr>
            <w:t>KhronosGroup</w:t>
          </w:r>
          <w:proofErr w:type="spellEnd"/>
          <w:r w:rsidR="0080201D" w:rsidRPr="0080201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120E7C11"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80201D" w:rsidRPr="0080201D">
            <w:rPr>
              <w:color w:val="000000"/>
            </w:rPr>
            <w:t>(</w:t>
          </w:r>
          <w:proofErr w:type="spellStart"/>
          <w:r w:rsidR="0080201D" w:rsidRPr="0080201D">
            <w:rPr>
              <w:color w:val="000000"/>
            </w:rPr>
            <w:t>Cornut</w:t>
          </w:r>
          <w:proofErr w:type="spellEnd"/>
          <w:r w:rsidR="0080201D" w:rsidRPr="0080201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80201D" w:rsidRPr="0080201D">
            <w:rPr>
              <w:color w:val="000000"/>
            </w:rPr>
            <w:t>(</w:t>
          </w:r>
          <w:proofErr w:type="spellStart"/>
          <w:r w:rsidR="0080201D" w:rsidRPr="0080201D">
            <w:rPr>
              <w:color w:val="000000"/>
            </w:rPr>
            <w:t>Mettke</w:t>
          </w:r>
          <w:proofErr w:type="spellEnd"/>
          <w:r w:rsidR="0080201D" w:rsidRPr="0080201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50A17D79"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80201D" w:rsidRPr="0080201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4030B38F"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80201D" w:rsidRPr="0080201D">
            <w:rPr>
              <w:color w:val="000000"/>
            </w:rPr>
            <w:t>(</w:t>
          </w:r>
          <w:proofErr w:type="spellStart"/>
          <w:r w:rsidR="0080201D" w:rsidRPr="0080201D">
            <w:rPr>
              <w:color w:val="000000"/>
            </w:rPr>
            <w:t>bkaradzic</w:t>
          </w:r>
          <w:proofErr w:type="spellEnd"/>
          <w:r w:rsidR="0080201D" w:rsidRPr="0080201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3BE08689"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80201D" w:rsidRPr="0080201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972F96"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972F96"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79D2D28A" w:rsidR="00426E53" w:rsidRPr="008D103E" w:rsidRDefault="00972F96"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proofErr w:type="gram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proofErr w:type="gram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80201D" w:rsidRPr="0080201D">
            <w:rPr>
              <w:rFonts w:eastAsiaTheme="minorEastAsia"/>
              <w:color w:val="000000"/>
            </w:rPr>
            <w:t>(</w:t>
          </w:r>
          <w:proofErr w:type="spellStart"/>
          <w:r w:rsidR="0080201D" w:rsidRPr="0080201D">
            <w:rPr>
              <w:rFonts w:eastAsiaTheme="minorEastAsia"/>
              <w:color w:val="000000"/>
            </w:rPr>
            <w:t>Scratchapixel</w:t>
          </w:r>
          <w:proofErr w:type="spellEnd"/>
          <w:r w:rsidR="0080201D" w:rsidRPr="0080201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65BC6355"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80201D" w:rsidRPr="0080201D">
            <w:rPr>
              <w:color w:val="000000"/>
            </w:rPr>
            <w:t>(</w:t>
          </w:r>
          <w:proofErr w:type="spellStart"/>
          <w:r w:rsidR="0080201D" w:rsidRPr="0080201D">
            <w:rPr>
              <w:color w:val="000000"/>
            </w:rPr>
            <w:t>Quilez</w:t>
          </w:r>
          <w:proofErr w:type="spellEnd"/>
          <w:r w:rsidR="0080201D" w:rsidRPr="0080201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proofErr w:type="gram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w:t>
      </w:r>
      <w:proofErr w:type="gram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348D4D3A"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80201D" w:rsidRPr="0080201D">
            <w:rPr>
              <w:color w:val="000000"/>
            </w:rPr>
            <w:t>(</w:t>
          </w:r>
          <w:proofErr w:type="spellStart"/>
          <w:r w:rsidR="0080201D" w:rsidRPr="0080201D">
            <w:rPr>
              <w:color w:val="000000"/>
            </w:rPr>
            <w:t>Quilez</w:t>
          </w:r>
          <w:proofErr w:type="spellEnd"/>
          <w:r w:rsidR="0080201D" w:rsidRPr="0080201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54D8E432"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80201D" w:rsidRPr="0080201D">
            <w:rPr>
              <w:rFonts w:eastAsiaTheme="minorEastAsia"/>
              <w:color w:val="000000"/>
            </w:rPr>
            <w:t>(</w:t>
          </w:r>
          <w:proofErr w:type="spellStart"/>
          <w:r w:rsidR="0080201D" w:rsidRPr="0080201D">
            <w:rPr>
              <w:rFonts w:eastAsiaTheme="minorEastAsia"/>
              <w:color w:val="000000"/>
            </w:rPr>
            <w:t>Agu</w:t>
          </w:r>
          <w:proofErr w:type="spellEnd"/>
          <w:r w:rsidR="0080201D" w:rsidRPr="0080201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w:t>
      </w:r>
      <w:proofErr w:type="gramStart"/>
      <w:r w:rsidR="003175AC">
        <w:rPr>
          <w:rFonts w:eastAsiaTheme="minorEastAsia"/>
        </w:rPr>
        <w:t>axis’s</w:t>
      </w:r>
      <w:proofErr w:type="gramEnd"/>
      <w:r w:rsidR="003175AC">
        <w:rPr>
          <w:rFonts w:eastAsiaTheme="minorEastAsia"/>
        </w:rPr>
        <w:t xml:space="preserve">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972F96"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58916783"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80201D" w:rsidRPr="0080201D">
            <w:rPr>
              <w:color w:val="000000"/>
            </w:rPr>
            <w:t>(</w:t>
          </w:r>
          <w:proofErr w:type="spellStart"/>
          <w:r w:rsidR="0080201D" w:rsidRPr="0080201D">
            <w:rPr>
              <w:color w:val="000000"/>
            </w:rPr>
            <w:t>Quilez</w:t>
          </w:r>
          <w:proofErr w:type="spellEnd"/>
          <w:r w:rsidR="0080201D" w:rsidRPr="0080201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503A2E18"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hlsli</w:t>
      </w:r>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hard coded” into the shader, rather than needing to call all SDF’s and choosing the correct value, which removes the </w:t>
      </w:r>
      <w:r w:rsidR="00795C13">
        <w:t xml:space="preserve">performance </w:t>
      </w:r>
      <w:r w:rsidR="00172155">
        <w:t xml:space="preserve">issue </w:t>
      </w:r>
      <w:r w:rsidR="00795C13">
        <w:t>when</w:t>
      </w:r>
      <w:r w:rsidR="00172155">
        <w:t xml:space="preserve"> scaling. Generating the shader at runtime also means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7632AE91"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80201D" w:rsidRPr="0080201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972F96"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proofErr w:type="gram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w:t>
      </w:r>
      <w:proofErr w:type="gram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gramStart"/>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proofErr w:type="gram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gramStart"/>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proofErr w:type="gram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proofErr w:type="gram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w:t>
      </w:r>
      <w:proofErr w:type="gram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proofErr w:type="gram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w:t>
      </w:r>
      <w:proofErr w:type="gram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75DF0BF0"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80201D" w:rsidRPr="0080201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046D46AB"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80201D" w:rsidRPr="0080201D">
            <w:rPr>
              <w:color w:val="000000"/>
            </w:rPr>
            <w:t>(</w:t>
          </w:r>
          <w:proofErr w:type="spellStart"/>
          <w:r w:rsidR="0080201D" w:rsidRPr="0080201D">
            <w:rPr>
              <w:color w:val="000000"/>
            </w:rPr>
            <w:t>Trebino</w:t>
          </w:r>
          <w:proofErr w:type="spellEnd"/>
          <w:r w:rsidR="0080201D" w:rsidRPr="0080201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458B9642"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80201D" w:rsidRPr="0080201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29353A1"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80201D" w:rsidRPr="0080201D">
            <w:rPr>
              <w:color w:val="000000"/>
            </w:rPr>
            <w:t>(</w:t>
          </w:r>
          <w:proofErr w:type="spellStart"/>
          <w:r w:rsidR="0080201D" w:rsidRPr="0080201D">
            <w:rPr>
              <w:color w:val="000000"/>
            </w:rPr>
            <w:t>Uralsky</w:t>
          </w:r>
          <w:proofErr w:type="spellEnd"/>
          <w:r w:rsidR="0080201D" w:rsidRPr="0080201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11386726"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80201D" w:rsidRPr="0080201D">
            <w:rPr>
              <w:color w:val="000000"/>
            </w:rPr>
            <w:t>(</w:t>
          </w:r>
          <w:proofErr w:type="spellStart"/>
          <w:r w:rsidR="0080201D" w:rsidRPr="0080201D">
            <w:rPr>
              <w:color w:val="000000"/>
            </w:rPr>
            <w:t>Quilez</w:t>
          </w:r>
          <w:proofErr w:type="spellEnd"/>
          <w:r w:rsidR="0080201D" w:rsidRPr="0080201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20CE3AE8"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80201D" w:rsidRPr="0080201D">
            <w:rPr>
              <w:color w:val="000000"/>
            </w:rPr>
            <w:t>(Segura et al., 2013)</w:t>
          </w:r>
        </w:sdtContent>
      </w:sdt>
      <w:r w:rsidR="0005062D">
        <w:t>.</w:t>
      </w:r>
    </w:p>
    <w:p w14:paraId="73DC1B3C" w14:textId="68C30439"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80201D" w:rsidRPr="0080201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2691338B"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80201D" w:rsidRPr="0080201D">
            <w:rPr>
              <w:color w:val="000000"/>
            </w:rPr>
            <w:t>Quilez’s</w:t>
          </w:r>
          <w:proofErr w:type="spellEnd"/>
          <w:r w:rsidR="0080201D" w:rsidRPr="0080201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000000"/>
          <w:sz w:val="18"/>
          <w:szCs w:val="18"/>
          <w:bdr w:val="none" w:sz="0" w:space="0" w:color="auto" w:frame="1"/>
          <w:lang w:eastAsia="en-GB"/>
        </w:rPr>
        <w:t>SceneDistance(</w:t>
      </w:r>
      <w:proofErr w:type="gramEnd"/>
      <w:r w:rsidRPr="00931090">
        <w:rPr>
          <w:rFonts w:ascii="Consolas" w:eastAsia="Times New Roman" w:hAnsi="Consolas" w:cs="Courier New"/>
          <w:color w:val="000000"/>
          <w:sz w:val="18"/>
          <w:szCs w:val="18"/>
          <w:bdr w:val="none" w:sz="0" w:space="0" w:color="auto" w:frame="1"/>
          <w:lang w:eastAsia="en-GB"/>
        </w:rPr>
        <w:t>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w:t>
      </w:r>
      <w:proofErr w:type="gramEnd"/>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000000"/>
          <w:sz w:val="18"/>
          <w:szCs w:val="18"/>
          <w:bdr w:val="none" w:sz="0" w:space="0" w:color="auto" w:frame="1"/>
          <w:lang w:eastAsia="en-GB"/>
        </w:rPr>
        <w:t>SceneDistance(</w:t>
      </w:r>
      <w:proofErr w:type="gramEnd"/>
      <w:r w:rsidRPr="00931090">
        <w:rPr>
          <w:rFonts w:ascii="Consolas" w:eastAsia="Times New Roman" w:hAnsi="Consolas" w:cs="Courier New"/>
          <w:color w:val="000000"/>
          <w:sz w:val="18"/>
          <w:szCs w:val="18"/>
          <w:bdr w:val="none" w:sz="0" w:space="0" w:color="auto" w:frame="1"/>
          <w:lang w:eastAsia="en-GB"/>
        </w:rPr>
        <w:t>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w:t>
      </w:r>
      <w:proofErr w:type="gramEnd"/>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000000"/>
          <w:sz w:val="18"/>
          <w:szCs w:val="18"/>
          <w:bdr w:val="none" w:sz="0" w:space="0" w:color="auto" w:frame="1"/>
          <w:lang w:eastAsia="en-GB"/>
        </w:rPr>
        <w:t>SceneDistance(</w:t>
      </w:r>
      <w:proofErr w:type="gramEnd"/>
      <w:r w:rsidRPr="00931090">
        <w:rPr>
          <w:rFonts w:ascii="Consolas" w:eastAsia="Times New Roman" w:hAnsi="Consolas" w:cs="Courier New"/>
          <w:color w:val="000000"/>
          <w:sz w:val="18"/>
          <w:szCs w:val="18"/>
          <w:bdr w:val="none" w:sz="0" w:space="0" w:color="auto" w:frame="1"/>
          <w:lang w:eastAsia="en-GB"/>
        </w:rPr>
        <w:t>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w:t>
      </w:r>
      <w:proofErr w:type="gramEnd"/>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3B317EA1"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Content>
          <w:r w:rsidR="0080201D" w:rsidRPr="0080201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05B966A4" w:rsidR="00D710C6" w:rsidRPr="007272BE" w:rsidRDefault="00D710C6" w:rsidP="001559AE">
      <w:r>
        <w:t>The result of this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5"/>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7310CAEB" w:rsidR="00E31FD3" w:rsidRDefault="00D348D3" w:rsidP="00E31FD3">
      <w:r>
        <w:t>Lastly, surface roughness was implemented, which would determin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63BF7E8C" w:rsidR="00D348D3" w:rsidRDefault="00B836AF" w:rsidP="00E31FD3">
      <w:r>
        <w:t>Implementing a physically accurate diffuse reflection model would require creating multiple rays upon the intersection of the initial ray and determining their direction using a BRDF,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2657B67F" w:rsidR="00BE27B7" w:rsidRDefault="00BA2217" w:rsidP="00E31FD3">
      <w:r>
        <w:t>In a separate render pass, a</w:t>
      </w:r>
      <w:r w:rsidR="00BE27B7">
        <w:t xml:space="preserve"> compute shader </w:t>
      </w:r>
      <w:r>
        <w:t xml:space="preserve">blurs the reflection layer by the roughness value and interpolates the base colour and blurred reflection layer by the metallic value, resulting in one image with diffuse reflections. The following </w:t>
      </w:r>
      <w:r w:rsidR="00C35EE3">
        <w:t>diagram</w:t>
      </w:r>
      <w:r>
        <w:t xml:space="preserve"> demonstrates the current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0549DE8D">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C35EE3" w:rsidRDefault="00F46AE5">
                              <w:pPr>
                                <w:rPr>
                                  <w:rFonts w:ascii="Browallia New" w:hAnsi="Browallia New" w:cs="Browallia New"/>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9" name="Picture 79"/>
                          <pic:cNvPicPr>
                            <a:picLocks noChangeAspect="1"/>
                          </pic:cNvPicPr>
                        </pic:nvPicPr>
                        <pic:blipFill>
                          <a:blip r:embed="rId38" cstate="print">
                            <a:extLst>
                              <a:ext uri="{BEBA8EAE-BF5A-486C-A8C5-ECC9F3942E4B}">
                                <a14:imgProps xmlns:a14="http://schemas.microsoft.com/office/drawing/2010/main">
                                  <a14:imgLayer r:embed="rId39">
                                    <a14:imgEffect>
                                      <a14:artisticBlur radius="11"/>
                                    </a14:imgEffect>
                                  </a14:imgLayer>
                                </a14:imgProps>
                              </a:ext>
                              <a:ext uri="{28A0092B-C50C-407E-A947-70E740481C1C}">
                                <a14:useLocalDpi xmlns:a14="http://schemas.microsoft.com/office/drawing/2010/main" val="0"/>
                              </a:ext>
                            </a:extLst>
                          </a:blip>
                          <a:srcRect/>
                          <a:stretch/>
                        </pic:blipFill>
                        <pic:spPr>
                          <a:xfrm>
                            <a:off x="2959776" y="308278"/>
                            <a:ext cx="1106805" cy="819246"/>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stCxn id="79" idx="3"/>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9DDFDDA"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1"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2" o:title="Logo&#10;&#10;Description automatically generated"/>
                  <v:path arrowok="t"/>
                </v:sha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C35EE3" w:rsidRDefault="00F46AE5">
                        <w:pPr>
                          <w:rPr>
                            <w:rFonts w:ascii="Browallia New" w:hAnsi="Browallia New" w:cs="Browallia New"/>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v:textbox>
                </v:shape>
                <v:shape id="Picture 79" o:spid="_x0000_s1037" type="#_x0000_t75" style="position:absolute;left:29597;top:3082;width:11068;height:8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" stroked="t" strokecolor="gray [1629]">
                  <v:imagedata r:id="rId43"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4"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9DDFDDA"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7D405DA1"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p>
    <w:p w14:paraId="2954EC51" w14:textId="06A024BB" w:rsidR="00E60339" w:rsidRDefault="00E60339" w:rsidP="00C30FDA">
      <w:pPr>
        <w:spacing w:after="0"/>
        <w:jc w:val="center"/>
      </w:pPr>
      <w:r>
        <w:rPr>
          <w:noProof/>
        </w:rPr>
        <w:drawing>
          <wp:inline distT="0" distB="0" distL="0" distR="0" wp14:anchorId="3446DEF0" wp14:editId="7B413D0C">
            <wp:extent cx="2700000" cy="1987200"/>
            <wp:effectExtent l="0" t="0" r="5715"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77777777" w:rsidR="00E56D67" w:rsidRPr="00E56D67" w:rsidRDefault="00E56D67" w:rsidP="00E56D67"/>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65466CA6" w14:textId="77777777" w:rsidR="0080201D" w:rsidRDefault="0080201D">
          <w:pPr>
            <w:autoSpaceDE w:val="0"/>
            <w:autoSpaceDN w:val="0"/>
            <w:ind w:hanging="480"/>
            <w:divId w:val="1085152766"/>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59C31A55" w14:textId="77777777" w:rsidR="0080201D" w:rsidRDefault="0080201D">
          <w:pPr>
            <w:autoSpaceDE w:val="0"/>
            <w:autoSpaceDN w:val="0"/>
            <w:ind w:hanging="480"/>
            <w:divId w:val="422848233"/>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2CD61CA6" w14:textId="77777777" w:rsidR="0080201D" w:rsidRDefault="0080201D">
          <w:pPr>
            <w:autoSpaceDE w:val="0"/>
            <w:autoSpaceDN w:val="0"/>
            <w:ind w:hanging="480"/>
            <w:divId w:val="1465351879"/>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D15EA1E" w14:textId="77777777" w:rsidR="0080201D" w:rsidRDefault="0080201D">
          <w:pPr>
            <w:autoSpaceDE w:val="0"/>
            <w:autoSpaceDN w:val="0"/>
            <w:ind w:hanging="480"/>
            <w:divId w:val="889922982"/>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3CC34442" w14:textId="77777777" w:rsidR="0080201D" w:rsidRDefault="0080201D">
          <w:pPr>
            <w:autoSpaceDE w:val="0"/>
            <w:autoSpaceDN w:val="0"/>
            <w:ind w:hanging="480"/>
            <w:divId w:val="154640639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2A1E7D22" w14:textId="77777777" w:rsidR="0080201D" w:rsidRDefault="0080201D">
          <w:pPr>
            <w:autoSpaceDE w:val="0"/>
            <w:autoSpaceDN w:val="0"/>
            <w:ind w:hanging="480"/>
            <w:divId w:val="1416170057"/>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EB33D11" w14:textId="77777777" w:rsidR="0080201D" w:rsidRDefault="0080201D">
          <w:pPr>
            <w:autoSpaceDE w:val="0"/>
            <w:autoSpaceDN w:val="0"/>
            <w:ind w:hanging="480"/>
            <w:divId w:val="789664769"/>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D3AAC76" w14:textId="77777777" w:rsidR="0080201D" w:rsidRDefault="0080201D">
          <w:pPr>
            <w:autoSpaceDE w:val="0"/>
            <w:autoSpaceDN w:val="0"/>
            <w:ind w:hanging="480"/>
            <w:divId w:val="1178622247"/>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7EF70B4C" w14:textId="77777777" w:rsidR="0080201D" w:rsidRDefault="0080201D">
          <w:pPr>
            <w:autoSpaceDE w:val="0"/>
            <w:autoSpaceDN w:val="0"/>
            <w:ind w:hanging="480"/>
            <w:divId w:val="1254777721"/>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66795A1E" w14:textId="77777777" w:rsidR="0080201D" w:rsidRDefault="0080201D">
          <w:pPr>
            <w:autoSpaceDE w:val="0"/>
            <w:autoSpaceDN w:val="0"/>
            <w:ind w:hanging="480"/>
            <w:divId w:val="1224179318"/>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5883264F" w14:textId="77777777" w:rsidR="0080201D" w:rsidRDefault="0080201D">
          <w:pPr>
            <w:autoSpaceDE w:val="0"/>
            <w:autoSpaceDN w:val="0"/>
            <w:ind w:hanging="480"/>
            <w:divId w:val="278605503"/>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3A6196BE" w14:textId="77777777" w:rsidR="0080201D" w:rsidRDefault="0080201D">
          <w:pPr>
            <w:autoSpaceDE w:val="0"/>
            <w:autoSpaceDN w:val="0"/>
            <w:ind w:hanging="480"/>
            <w:divId w:val="1912693764"/>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4CE0BC08" w14:textId="77777777" w:rsidR="0080201D" w:rsidRDefault="0080201D">
          <w:pPr>
            <w:autoSpaceDE w:val="0"/>
            <w:autoSpaceDN w:val="0"/>
            <w:ind w:hanging="480"/>
            <w:divId w:val="185877135"/>
            <w:rPr>
              <w:rFonts w:eastAsia="Times New Roman"/>
            </w:rPr>
          </w:pPr>
          <w:r>
            <w:rPr>
              <w:rFonts w:eastAsia="Times New Roman"/>
            </w:rPr>
            <w:t xml:space="preserve">Caulfield, B. (2018). </w:t>
          </w:r>
          <w:r>
            <w:rPr>
              <w:rFonts w:eastAsia="Times New Roman"/>
              <w:i/>
              <w:iCs/>
            </w:rPr>
            <w:t>What’s the Difference Between Ray Tracing and Rasterization?</w:t>
          </w:r>
        </w:p>
        <w:p w14:paraId="649A63E8" w14:textId="77777777" w:rsidR="0080201D" w:rsidRDefault="0080201D">
          <w:pPr>
            <w:autoSpaceDE w:val="0"/>
            <w:autoSpaceDN w:val="0"/>
            <w:ind w:hanging="480"/>
            <w:divId w:val="99497242"/>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11F7B5CB" w14:textId="77777777" w:rsidR="0080201D" w:rsidRDefault="0080201D">
          <w:pPr>
            <w:autoSpaceDE w:val="0"/>
            <w:autoSpaceDN w:val="0"/>
            <w:ind w:hanging="480"/>
            <w:divId w:val="1253318370"/>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6705DF8C" w14:textId="77777777" w:rsidR="0080201D" w:rsidRDefault="0080201D">
          <w:pPr>
            <w:autoSpaceDE w:val="0"/>
            <w:autoSpaceDN w:val="0"/>
            <w:ind w:hanging="480"/>
            <w:divId w:val="1514226530"/>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75DDD8A" w14:textId="77777777" w:rsidR="0080201D" w:rsidRDefault="0080201D">
          <w:pPr>
            <w:autoSpaceDE w:val="0"/>
            <w:autoSpaceDN w:val="0"/>
            <w:ind w:hanging="480"/>
            <w:divId w:val="860050049"/>
            <w:rPr>
              <w:rFonts w:eastAsia="Times New Roman"/>
            </w:rPr>
          </w:pPr>
          <w:r>
            <w:rPr>
              <w:rFonts w:eastAsia="Times New Roman"/>
            </w:rPr>
            <w:lastRenderedPageBreak/>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1708F59D" w14:textId="77777777" w:rsidR="0080201D" w:rsidRDefault="0080201D">
          <w:pPr>
            <w:autoSpaceDE w:val="0"/>
            <w:autoSpaceDN w:val="0"/>
            <w:ind w:hanging="480"/>
            <w:divId w:val="882326122"/>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4DC352E3" w14:textId="77777777" w:rsidR="0080201D" w:rsidRDefault="0080201D">
          <w:pPr>
            <w:autoSpaceDE w:val="0"/>
            <w:autoSpaceDN w:val="0"/>
            <w:ind w:hanging="480"/>
            <w:divId w:val="551842676"/>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594FB9E9" w14:textId="77777777" w:rsidR="0080201D" w:rsidRDefault="0080201D">
          <w:pPr>
            <w:autoSpaceDE w:val="0"/>
            <w:autoSpaceDN w:val="0"/>
            <w:ind w:hanging="480"/>
            <w:divId w:val="1151092760"/>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629C0B9D" w14:textId="77777777" w:rsidR="0080201D" w:rsidRDefault="0080201D">
          <w:pPr>
            <w:autoSpaceDE w:val="0"/>
            <w:autoSpaceDN w:val="0"/>
            <w:ind w:hanging="480"/>
            <w:divId w:val="1433547897"/>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17767C6D" w14:textId="77777777" w:rsidR="0080201D" w:rsidRDefault="0080201D">
          <w:pPr>
            <w:autoSpaceDE w:val="0"/>
            <w:autoSpaceDN w:val="0"/>
            <w:ind w:hanging="480"/>
            <w:divId w:val="263727943"/>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79014C6" w14:textId="77777777" w:rsidR="0080201D" w:rsidRDefault="0080201D">
          <w:pPr>
            <w:autoSpaceDE w:val="0"/>
            <w:autoSpaceDN w:val="0"/>
            <w:ind w:hanging="480"/>
            <w:divId w:val="1752002542"/>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D79CC18" w14:textId="77777777" w:rsidR="0080201D" w:rsidRDefault="0080201D">
          <w:pPr>
            <w:autoSpaceDE w:val="0"/>
            <w:autoSpaceDN w:val="0"/>
            <w:ind w:hanging="480"/>
            <w:divId w:val="430130340"/>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3497783B" w14:textId="77777777" w:rsidR="0080201D" w:rsidRDefault="0080201D">
          <w:pPr>
            <w:autoSpaceDE w:val="0"/>
            <w:autoSpaceDN w:val="0"/>
            <w:ind w:hanging="480"/>
            <w:divId w:val="1738160856"/>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31EC3C29" w14:textId="77777777" w:rsidR="0080201D" w:rsidRDefault="0080201D">
          <w:pPr>
            <w:autoSpaceDE w:val="0"/>
            <w:autoSpaceDN w:val="0"/>
            <w:ind w:hanging="480"/>
            <w:divId w:val="236985682"/>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4ECCCABC" w14:textId="77777777" w:rsidR="0080201D" w:rsidRDefault="0080201D">
          <w:pPr>
            <w:autoSpaceDE w:val="0"/>
            <w:autoSpaceDN w:val="0"/>
            <w:ind w:hanging="480"/>
            <w:divId w:val="170139053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18A5FF9" w14:textId="77777777" w:rsidR="0080201D" w:rsidRDefault="0080201D">
          <w:pPr>
            <w:autoSpaceDE w:val="0"/>
            <w:autoSpaceDN w:val="0"/>
            <w:ind w:hanging="480"/>
            <w:divId w:val="984040959"/>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5490867B" w14:textId="77777777" w:rsidR="0080201D" w:rsidRDefault="0080201D">
          <w:pPr>
            <w:autoSpaceDE w:val="0"/>
            <w:autoSpaceDN w:val="0"/>
            <w:ind w:hanging="480"/>
            <w:divId w:val="181340735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7841146" w14:textId="77777777" w:rsidR="0080201D" w:rsidRDefault="0080201D">
          <w:pPr>
            <w:autoSpaceDE w:val="0"/>
            <w:autoSpaceDN w:val="0"/>
            <w:ind w:hanging="480"/>
            <w:divId w:val="1232304792"/>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3097762F" w14:textId="77777777" w:rsidR="0080201D" w:rsidRDefault="0080201D">
          <w:pPr>
            <w:autoSpaceDE w:val="0"/>
            <w:autoSpaceDN w:val="0"/>
            <w:ind w:hanging="480"/>
            <w:divId w:val="1295716095"/>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3D9DB50D" w14:textId="77777777" w:rsidR="0080201D" w:rsidRDefault="0080201D">
          <w:pPr>
            <w:autoSpaceDE w:val="0"/>
            <w:autoSpaceDN w:val="0"/>
            <w:ind w:hanging="480"/>
            <w:divId w:val="1356888679"/>
            <w:rPr>
              <w:rFonts w:eastAsia="Times New Roman"/>
            </w:rPr>
          </w:pPr>
          <w:r>
            <w:rPr>
              <w:rFonts w:eastAsia="Times New Roman"/>
            </w:rPr>
            <w:lastRenderedPageBreak/>
            <w:t xml:space="preserve">id Software (1992). </w:t>
          </w:r>
          <w:r>
            <w:rPr>
              <w:rFonts w:eastAsia="Times New Roman"/>
              <w:i/>
              <w:iCs/>
            </w:rPr>
            <w:t>Wolfenstein 3D</w:t>
          </w:r>
          <w:r>
            <w:rPr>
              <w:rFonts w:eastAsia="Times New Roman"/>
            </w:rPr>
            <w:t>.</w:t>
          </w:r>
        </w:p>
        <w:p w14:paraId="6637949A" w14:textId="77777777" w:rsidR="0080201D" w:rsidRDefault="0080201D">
          <w:pPr>
            <w:autoSpaceDE w:val="0"/>
            <w:autoSpaceDN w:val="0"/>
            <w:ind w:hanging="480"/>
            <w:divId w:val="1720010763"/>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7D4CD2D3" w14:textId="77777777" w:rsidR="0080201D" w:rsidRDefault="0080201D">
          <w:pPr>
            <w:autoSpaceDE w:val="0"/>
            <w:autoSpaceDN w:val="0"/>
            <w:ind w:hanging="480"/>
            <w:divId w:val="1641374334"/>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0740E4AA" w14:textId="77777777" w:rsidR="0080201D" w:rsidRDefault="0080201D">
          <w:pPr>
            <w:autoSpaceDE w:val="0"/>
            <w:autoSpaceDN w:val="0"/>
            <w:ind w:hanging="480"/>
            <w:divId w:val="546180747"/>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5F90F28C" w14:textId="77777777" w:rsidR="0080201D" w:rsidRDefault="0080201D">
          <w:pPr>
            <w:autoSpaceDE w:val="0"/>
            <w:autoSpaceDN w:val="0"/>
            <w:ind w:hanging="480"/>
            <w:divId w:val="1917324887"/>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56B5C5D1" w14:textId="77777777" w:rsidR="0080201D" w:rsidRDefault="0080201D">
          <w:pPr>
            <w:autoSpaceDE w:val="0"/>
            <w:autoSpaceDN w:val="0"/>
            <w:ind w:hanging="480"/>
            <w:divId w:val="988169191"/>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672BE6B" w14:textId="77777777" w:rsidR="0080201D" w:rsidRDefault="0080201D">
          <w:pPr>
            <w:autoSpaceDE w:val="0"/>
            <w:autoSpaceDN w:val="0"/>
            <w:ind w:hanging="480"/>
            <w:divId w:val="55300931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4AFFBA08" w14:textId="77777777" w:rsidR="0080201D" w:rsidRDefault="0080201D">
          <w:pPr>
            <w:autoSpaceDE w:val="0"/>
            <w:autoSpaceDN w:val="0"/>
            <w:ind w:hanging="480"/>
            <w:divId w:val="146122028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4F90905C" w14:textId="77777777" w:rsidR="0080201D" w:rsidRDefault="0080201D">
          <w:pPr>
            <w:autoSpaceDE w:val="0"/>
            <w:autoSpaceDN w:val="0"/>
            <w:ind w:hanging="480"/>
            <w:divId w:val="929199897"/>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77FEEFE3" w14:textId="77777777" w:rsidR="0080201D" w:rsidRDefault="0080201D">
          <w:pPr>
            <w:autoSpaceDE w:val="0"/>
            <w:autoSpaceDN w:val="0"/>
            <w:ind w:hanging="480"/>
            <w:divId w:val="929319157"/>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0A45C8D6" w14:textId="77777777" w:rsidR="0080201D" w:rsidRDefault="0080201D">
          <w:pPr>
            <w:autoSpaceDE w:val="0"/>
            <w:autoSpaceDN w:val="0"/>
            <w:ind w:hanging="480"/>
            <w:divId w:val="1921527096"/>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3236667A" w14:textId="77777777" w:rsidR="0080201D" w:rsidRDefault="0080201D">
          <w:pPr>
            <w:autoSpaceDE w:val="0"/>
            <w:autoSpaceDN w:val="0"/>
            <w:ind w:hanging="480"/>
            <w:divId w:val="1367944506"/>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6C061AA7" w14:textId="77777777" w:rsidR="0080201D" w:rsidRDefault="0080201D">
          <w:pPr>
            <w:autoSpaceDE w:val="0"/>
            <w:autoSpaceDN w:val="0"/>
            <w:ind w:hanging="480"/>
            <w:divId w:val="550462043"/>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41396BAF" w14:textId="77777777" w:rsidR="0080201D" w:rsidRDefault="0080201D">
          <w:pPr>
            <w:autoSpaceDE w:val="0"/>
            <w:autoSpaceDN w:val="0"/>
            <w:ind w:hanging="480"/>
            <w:divId w:val="1527906465"/>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52E4EB85" w14:textId="77777777" w:rsidR="0080201D" w:rsidRDefault="0080201D">
          <w:pPr>
            <w:autoSpaceDE w:val="0"/>
            <w:autoSpaceDN w:val="0"/>
            <w:ind w:hanging="480"/>
            <w:divId w:val="958335729"/>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32C2A14" w14:textId="77777777" w:rsidR="0080201D" w:rsidRDefault="0080201D">
          <w:pPr>
            <w:autoSpaceDE w:val="0"/>
            <w:autoSpaceDN w:val="0"/>
            <w:ind w:hanging="480"/>
            <w:divId w:val="15398564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40571629" w14:textId="77777777" w:rsidR="0080201D" w:rsidRDefault="0080201D">
          <w:pPr>
            <w:autoSpaceDE w:val="0"/>
            <w:autoSpaceDN w:val="0"/>
            <w:ind w:hanging="480"/>
            <w:divId w:val="669867973"/>
            <w:rPr>
              <w:rFonts w:eastAsia="Times New Roman"/>
            </w:rPr>
          </w:pPr>
          <w:proofErr w:type="spellStart"/>
          <w:r>
            <w:rPr>
              <w:rFonts w:eastAsia="Times New Roman"/>
            </w:rPr>
            <w:lastRenderedPageBreak/>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67F9F504" w14:textId="77777777" w:rsidR="0080201D" w:rsidRDefault="0080201D">
          <w:pPr>
            <w:autoSpaceDE w:val="0"/>
            <w:autoSpaceDN w:val="0"/>
            <w:ind w:hanging="480"/>
            <w:divId w:val="804665454"/>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7B397749" w14:textId="77777777" w:rsidR="0080201D" w:rsidRDefault="0080201D">
          <w:pPr>
            <w:autoSpaceDE w:val="0"/>
            <w:autoSpaceDN w:val="0"/>
            <w:ind w:hanging="480"/>
            <w:divId w:val="1584141647"/>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66A22DBE" w14:textId="77777777" w:rsidR="0080201D" w:rsidRDefault="0080201D">
          <w:pPr>
            <w:autoSpaceDE w:val="0"/>
            <w:autoSpaceDN w:val="0"/>
            <w:ind w:hanging="480"/>
            <w:divId w:val="39454666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76C1C689" w14:textId="77777777" w:rsidR="0080201D" w:rsidRDefault="0080201D">
          <w:pPr>
            <w:autoSpaceDE w:val="0"/>
            <w:autoSpaceDN w:val="0"/>
            <w:ind w:hanging="480"/>
            <w:divId w:val="1141535913"/>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02EA60EC" w14:textId="77777777" w:rsidR="0080201D" w:rsidRDefault="0080201D">
          <w:pPr>
            <w:autoSpaceDE w:val="0"/>
            <w:autoSpaceDN w:val="0"/>
            <w:ind w:hanging="480"/>
            <w:divId w:val="573583657"/>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7494E79E" w14:textId="77777777" w:rsidR="0080201D" w:rsidRDefault="0080201D">
          <w:pPr>
            <w:autoSpaceDE w:val="0"/>
            <w:autoSpaceDN w:val="0"/>
            <w:ind w:hanging="480"/>
            <w:divId w:val="204107924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0F8686D9" w14:textId="77777777" w:rsidR="0080201D" w:rsidRDefault="0080201D">
          <w:pPr>
            <w:autoSpaceDE w:val="0"/>
            <w:autoSpaceDN w:val="0"/>
            <w:ind w:hanging="480"/>
            <w:divId w:val="1818379998"/>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6EFF359" w14:textId="77777777" w:rsidR="0080201D" w:rsidRDefault="0080201D">
          <w:pPr>
            <w:autoSpaceDE w:val="0"/>
            <w:autoSpaceDN w:val="0"/>
            <w:ind w:hanging="480"/>
            <w:divId w:val="1062168541"/>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E575FDF" w14:textId="77777777" w:rsidR="0080201D" w:rsidRDefault="0080201D">
          <w:pPr>
            <w:autoSpaceDE w:val="0"/>
            <w:autoSpaceDN w:val="0"/>
            <w:ind w:hanging="480"/>
            <w:divId w:val="815335331"/>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6905ACE0" w14:textId="77777777" w:rsidR="0080201D" w:rsidRDefault="0080201D">
          <w:pPr>
            <w:autoSpaceDE w:val="0"/>
            <w:autoSpaceDN w:val="0"/>
            <w:ind w:hanging="480"/>
            <w:divId w:val="187109656"/>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9C5F66D" w14:textId="77777777" w:rsidR="0080201D" w:rsidRDefault="0080201D">
          <w:pPr>
            <w:autoSpaceDE w:val="0"/>
            <w:autoSpaceDN w:val="0"/>
            <w:ind w:hanging="480"/>
            <w:divId w:val="1376391211"/>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5A8B8066" w14:textId="77777777" w:rsidR="0080201D" w:rsidRDefault="0080201D">
          <w:pPr>
            <w:autoSpaceDE w:val="0"/>
            <w:autoSpaceDN w:val="0"/>
            <w:ind w:hanging="480"/>
            <w:divId w:val="1319729096"/>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34C9A9DD" w14:textId="77777777" w:rsidR="0080201D" w:rsidRDefault="0080201D">
          <w:pPr>
            <w:autoSpaceDE w:val="0"/>
            <w:autoSpaceDN w:val="0"/>
            <w:ind w:hanging="480"/>
            <w:divId w:val="1609003767"/>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378650D6" w14:textId="77777777" w:rsidR="0080201D" w:rsidRDefault="0080201D">
          <w:pPr>
            <w:autoSpaceDE w:val="0"/>
            <w:autoSpaceDN w:val="0"/>
            <w:ind w:hanging="480"/>
            <w:divId w:val="184292057"/>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36D7FB82" w14:textId="77777777" w:rsidR="0080201D" w:rsidRDefault="0080201D">
          <w:pPr>
            <w:autoSpaceDE w:val="0"/>
            <w:autoSpaceDN w:val="0"/>
            <w:ind w:hanging="480"/>
            <w:divId w:val="191378680"/>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16D874EF" w14:textId="77777777" w:rsidR="0080201D" w:rsidRDefault="0080201D">
          <w:pPr>
            <w:autoSpaceDE w:val="0"/>
            <w:autoSpaceDN w:val="0"/>
            <w:ind w:hanging="480"/>
            <w:divId w:val="833229699"/>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90AABFA" w14:textId="77777777" w:rsidR="0080201D" w:rsidRDefault="0080201D">
          <w:pPr>
            <w:autoSpaceDE w:val="0"/>
            <w:autoSpaceDN w:val="0"/>
            <w:ind w:hanging="480"/>
            <w:divId w:val="183445298"/>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9743D4E" w14:textId="77777777" w:rsidR="0080201D" w:rsidRDefault="0080201D">
          <w:pPr>
            <w:autoSpaceDE w:val="0"/>
            <w:autoSpaceDN w:val="0"/>
            <w:ind w:hanging="480"/>
            <w:divId w:val="834954651"/>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7B60CEF8" w14:textId="77777777" w:rsidR="0080201D" w:rsidRDefault="0080201D">
          <w:pPr>
            <w:autoSpaceDE w:val="0"/>
            <w:autoSpaceDN w:val="0"/>
            <w:ind w:hanging="480"/>
            <w:divId w:val="105543729"/>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BF10730" w14:textId="77777777" w:rsidR="0080201D" w:rsidRDefault="0080201D">
          <w:pPr>
            <w:autoSpaceDE w:val="0"/>
            <w:autoSpaceDN w:val="0"/>
            <w:ind w:hanging="480"/>
            <w:divId w:val="320041090"/>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w:t>
          </w:r>
          <w:proofErr w:type="gramStart"/>
          <w:r>
            <w:rPr>
              <w:rFonts w:eastAsia="Times New Roman"/>
            </w:rPr>
            <w:t>platform,number</w:t>
          </w:r>
          <w:proofErr w:type="gramEnd"/>
          <w:r>
            <w:rPr>
              <w:rFonts w:eastAsia="Times New Roman"/>
            </w:rPr>
            <w:t>%20of%20games%20and%20engines. [Accessed: 20 January 2022].</w:t>
          </w:r>
        </w:p>
        <w:p w14:paraId="78ADA974" w14:textId="77777777" w:rsidR="0080201D" w:rsidRDefault="0080201D">
          <w:pPr>
            <w:autoSpaceDE w:val="0"/>
            <w:autoSpaceDN w:val="0"/>
            <w:ind w:hanging="480"/>
            <w:divId w:val="1692493763"/>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394AD25C" w14:textId="77777777" w:rsidR="0080201D" w:rsidRDefault="0080201D">
          <w:pPr>
            <w:autoSpaceDE w:val="0"/>
            <w:autoSpaceDN w:val="0"/>
            <w:ind w:hanging="480"/>
            <w:divId w:val="1291865474"/>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0674D9C9" w14:textId="77777777" w:rsidR="0080201D" w:rsidRDefault="0080201D">
          <w:pPr>
            <w:autoSpaceDE w:val="0"/>
            <w:autoSpaceDN w:val="0"/>
            <w:ind w:hanging="480"/>
            <w:divId w:val="486483747"/>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4BD396A3" w14:textId="77777777" w:rsidR="0080201D" w:rsidRDefault="0080201D">
          <w:pPr>
            <w:autoSpaceDE w:val="0"/>
            <w:autoSpaceDN w:val="0"/>
            <w:ind w:hanging="480"/>
            <w:divId w:val="1858930060"/>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0F46C1E9" w14:textId="77777777" w:rsidR="0080201D" w:rsidRDefault="0080201D">
          <w:pPr>
            <w:autoSpaceDE w:val="0"/>
            <w:autoSpaceDN w:val="0"/>
            <w:ind w:hanging="480"/>
            <w:divId w:val="1281842334"/>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2889C131" w14:textId="77777777" w:rsidR="0080201D" w:rsidRDefault="0080201D">
          <w:pPr>
            <w:autoSpaceDE w:val="0"/>
            <w:autoSpaceDN w:val="0"/>
            <w:ind w:hanging="480"/>
            <w:divId w:val="1221557008"/>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47C53B75" w14:textId="77777777" w:rsidR="0080201D" w:rsidRDefault="0080201D">
          <w:pPr>
            <w:autoSpaceDE w:val="0"/>
            <w:autoSpaceDN w:val="0"/>
            <w:ind w:hanging="480"/>
            <w:divId w:val="1407341750"/>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7486DC5B" w14:textId="77777777" w:rsidR="0080201D" w:rsidRDefault="0080201D">
          <w:pPr>
            <w:autoSpaceDE w:val="0"/>
            <w:autoSpaceDN w:val="0"/>
            <w:ind w:hanging="480"/>
            <w:divId w:val="1758861440"/>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74C07BA0" w14:textId="77777777" w:rsidR="0080201D" w:rsidRDefault="0080201D">
          <w:pPr>
            <w:autoSpaceDE w:val="0"/>
            <w:autoSpaceDN w:val="0"/>
            <w:ind w:hanging="480"/>
            <w:divId w:val="1962224148"/>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1753B0F9" w14:textId="77777777" w:rsidR="0080201D" w:rsidRDefault="0080201D">
          <w:pPr>
            <w:autoSpaceDE w:val="0"/>
            <w:autoSpaceDN w:val="0"/>
            <w:ind w:hanging="480"/>
            <w:divId w:val="1552765039"/>
            <w:rPr>
              <w:rFonts w:eastAsia="Times New Roman"/>
            </w:rPr>
          </w:pPr>
          <w:proofErr w:type="spellStart"/>
          <w:r>
            <w:rPr>
              <w:rFonts w:eastAsia="Times New Roman"/>
            </w:rPr>
            <w:lastRenderedPageBreak/>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0B90013" w14:textId="77777777" w:rsidR="0080201D" w:rsidRDefault="0080201D">
          <w:pPr>
            <w:autoSpaceDE w:val="0"/>
            <w:autoSpaceDN w:val="0"/>
            <w:ind w:hanging="480"/>
            <w:divId w:val="129571718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444948B" w14:textId="77777777" w:rsidR="0080201D" w:rsidRDefault="0080201D">
          <w:pPr>
            <w:autoSpaceDE w:val="0"/>
            <w:autoSpaceDN w:val="0"/>
            <w:ind w:hanging="480"/>
            <w:divId w:val="1404332769"/>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660388D0" w14:textId="77777777" w:rsidR="0080201D" w:rsidRDefault="0080201D">
          <w:pPr>
            <w:autoSpaceDE w:val="0"/>
            <w:autoSpaceDN w:val="0"/>
            <w:ind w:hanging="480"/>
            <w:divId w:val="192900169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30A48395" w14:textId="77777777" w:rsidR="0080201D" w:rsidRDefault="0080201D">
          <w:pPr>
            <w:autoSpaceDE w:val="0"/>
            <w:autoSpaceDN w:val="0"/>
            <w:ind w:hanging="480"/>
            <w:divId w:val="1231845165"/>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3258B3CF" w14:textId="77777777" w:rsidR="0080201D" w:rsidRDefault="0080201D">
          <w:pPr>
            <w:autoSpaceDE w:val="0"/>
            <w:autoSpaceDN w:val="0"/>
            <w:ind w:hanging="480"/>
            <w:divId w:val="433139026"/>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FF6ED62" w14:textId="77777777" w:rsidR="0080201D" w:rsidRDefault="0080201D">
          <w:pPr>
            <w:autoSpaceDE w:val="0"/>
            <w:autoSpaceDN w:val="0"/>
            <w:ind w:hanging="480"/>
            <w:divId w:val="688414531"/>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0EFD92A2" w:rsidR="00891D24" w:rsidRDefault="0080201D"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972F96" w:rsidP="00B73563">
      <w:hyperlink r:id="rId46"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972F96" w:rsidP="00603F95">
      <w:hyperlink r:id="rId47"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972F96" w:rsidP="002E027A">
      <w:hyperlink r:id="rId48"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972F96" w:rsidP="006E0B0F">
      <w:hyperlink r:id="rId49"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972F96" w:rsidP="006E0B0F">
      <w:hyperlink r:id="rId50"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A7EED0B" w:rsidR="006B1763" w:rsidRDefault="0080201D" w:rsidP="006B1763">
          <w:pPr>
            <w:rPr>
              <w:color w:val="000000"/>
            </w:rPr>
          </w:pPr>
          <w:r w:rsidRPr="0080201D">
            <w:rPr>
              <w:color w:val="000000"/>
            </w:rPr>
            <w:t>(</w:t>
          </w:r>
          <w:proofErr w:type="spellStart"/>
          <w:r w:rsidRPr="0080201D">
            <w:rPr>
              <w:color w:val="000000"/>
            </w:rPr>
            <w:t>Sanglard</w:t>
          </w:r>
          <w:proofErr w:type="spellEnd"/>
          <w:r w:rsidRPr="0080201D">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972F96" w:rsidP="001372D6">
      <w:pPr>
        <w:spacing w:after="0"/>
      </w:pPr>
      <w:hyperlink r:id="rId51"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376FC6D4" w:rsidR="008867DA" w:rsidRDefault="0080201D" w:rsidP="008867DA">
          <w:pPr>
            <w:rPr>
              <w:color w:val="000000"/>
            </w:rPr>
          </w:pPr>
          <w:r w:rsidRPr="0080201D">
            <w:rPr>
              <w:color w:val="000000"/>
            </w:rPr>
            <w:t>(</w:t>
          </w:r>
          <w:proofErr w:type="spellStart"/>
          <w:r w:rsidRPr="0080201D">
            <w:rPr>
              <w:color w:val="000000"/>
            </w:rPr>
            <w:t>Zucconi</w:t>
          </w:r>
          <w:proofErr w:type="spellEnd"/>
          <w:r w:rsidRPr="0080201D">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5A6CB838" w:rsidR="008867DA" w:rsidRDefault="0080201D" w:rsidP="008867DA">
          <w:pPr>
            <w:rPr>
              <w:color w:val="000000"/>
            </w:rPr>
          </w:pPr>
          <w:r w:rsidRPr="0080201D">
            <w:rPr>
              <w:color w:val="000000"/>
            </w:rPr>
            <w:t>(</w:t>
          </w:r>
          <w:proofErr w:type="spellStart"/>
          <w:r w:rsidRPr="0080201D">
            <w:rPr>
              <w:color w:val="000000"/>
            </w:rPr>
            <w:t>Boksansky</w:t>
          </w:r>
          <w:proofErr w:type="spellEnd"/>
          <w:r w:rsidRPr="0080201D">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5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ACD14" w14:textId="77777777" w:rsidR="00972F96" w:rsidRDefault="00972F96" w:rsidP="002A2A28">
      <w:pPr>
        <w:spacing w:after="0" w:line="240" w:lineRule="auto"/>
      </w:pPr>
      <w:r>
        <w:separator/>
      </w:r>
    </w:p>
  </w:endnote>
  <w:endnote w:type="continuationSeparator" w:id="0">
    <w:p w14:paraId="5067AA95" w14:textId="77777777" w:rsidR="00972F96" w:rsidRDefault="00972F96"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F6C99" w14:textId="77777777" w:rsidR="00972F96" w:rsidRDefault="00972F96" w:rsidP="002A2A28">
      <w:pPr>
        <w:spacing w:after="0" w:line="240" w:lineRule="auto"/>
      </w:pPr>
      <w:r>
        <w:separator/>
      </w:r>
    </w:p>
  </w:footnote>
  <w:footnote w:type="continuationSeparator" w:id="0">
    <w:p w14:paraId="1BDDAC15" w14:textId="77777777" w:rsidR="00972F96" w:rsidRDefault="00972F96"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4FANPmruYtAAAA"/>
  </w:docVars>
  <w:rsids>
    <w:rsidRoot w:val="00302D42"/>
    <w:rsid w:val="000048A3"/>
    <w:rsid w:val="00007397"/>
    <w:rsid w:val="000075E3"/>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C6F97"/>
    <w:rsid w:val="000D66DE"/>
    <w:rsid w:val="000E4382"/>
    <w:rsid w:val="000E4C92"/>
    <w:rsid w:val="000F0E01"/>
    <w:rsid w:val="000F41A6"/>
    <w:rsid w:val="000F658F"/>
    <w:rsid w:val="00100F24"/>
    <w:rsid w:val="00105EC8"/>
    <w:rsid w:val="00111EED"/>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6D98"/>
    <w:rsid w:val="002E027A"/>
    <w:rsid w:val="002E03DC"/>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41625"/>
    <w:rsid w:val="00841B86"/>
    <w:rsid w:val="00842AB1"/>
    <w:rsid w:val="00843131"/>
    <w:rsid w:val="00852B70"/>
    <w:rsid w:val="008558CD"/>
    <w:rsid w:val="00855F37"/>
    <w:rsid w:val="0086346F"/>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35D3"/>
    <w:rsid w:val="009A6BD6"/>
    <w:rsid w:val="009B24D8"/>
    <w:rsid w:val="009B2DDF"/>
    <w:rsid w:val="009B31B1"/>
    <w:rsid w:val="009B593F"/>
    <w:rsid w:val="009C0ADF"/>
    <w:rsid w:val="009C2B69"/>
    <w:rsid w:val="009C3A3E"/>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15D3"/>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C04A46"/>
    <w:rsid w:val="00C04F61"/>
    <w:rsid w:val="00C1049E"/>
    <w:rsid w:val="00C1465A"/>
    <w:rsid w:val="00C212B5"/>
    <w:rsid w:val="00C24795"/>
    <w:rsid w:val="00C254C6"/>
    <w:rsid w:val="00C259D5"/>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348D3"/>
    <w:rsid w:val="00D4207B"/>
    <w:rsid w:val="00D4485A"/>
    <w:rsid w:val="00D44CAC"/>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14E0"/>
    <w:rsid w:val="00DB3061"/>
    <w:rsid w:val="00DC28AC"/>
    <w:rsid w:val="00DC51C8"/>
    <w:rsid w:val="00DE3671"/>
    <w:rsid w:val="00DE6AAD"/>
    <w:rsid w:val="00DE74E7"/>
    <w:rsid w:val="00DF1461"/>
    <w:rsid w:val="00DF35A5"/>
    <w:rsid w:val="00DF7DAB"/>
    <w:rsid w:val="00E02800"/>
    <w:rsid w:val="00E05E4B"/>
    <w:rsid w:val="00E11543"/>
    <w:rsid w:val="00E13F45"/>
    <w:rsid w:val="00E178A9"/>
    <w:rsid w:val="00E21910"/>
    <w:rsid w:val="00E24344"/>
    <w:rsid w:val="00E26511"/>
    <w:rsid w:val="00E26677"/>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microsoft.com/office/2007/relationships/hdphoto" Target="media/hdphoto1.wdp"/><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hyperlink" Target="http://blog.three-eyed-games.com/2018/05/03/gpu-ray-tracing-in-unity-part-1/" TargetMode="External"/><Relationship Id="rId50" Type="http://schemas.openxmlformats.org/officeDocument/2006/relationships/hyperlink" Target="https://whengameswereking.wordpress.com/2016/12/08/elite-1984/"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www.raywenderlich.com/books/metal-by-tutorials/v2.0/chapters/3-the-rendering-pipeline"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image" Target="media/image28.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alecjacobson.com/weblog/?tag=constructive-solid-geometry"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jpeg"/><Relationship Id="rId44" Type="http://schemas.openxmlformats.org/officeDocument/2006/relationships/image" Target="media/image31.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hyperlink" Target="http://advances.realtimerendering.com/s2015/AlexEvans_SIGGRAPH-2015-sml.pdf" TargetMode="External"/><Relationship Id="rId8" Type="http://schemas.openxmlformats.org/officeDocument/2006/relationships/webSettings" Target="webSettings.xml"/><Relationship Id="rId51" Type="http://schemas.openxmlformats.org/officeDocument/2006/relationships/hyperlink" Target="https://www.abandonwaredos.com/abandonware-screenshot.php?gid=1409&amp;idi=YWJhbl9pbWdfc2NyZWVucy9jb21hbmNoZW1heGltdW0tMy5qcGc=&amp;tit=comanche-maximum-overkill" TargetMode="Externa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CD2"/>
    <w:rsid w:val="00440D27"/>
    <w:rsid w:val="00447AF0"/>
    <w:rsid w:val="004618C5"/>
    <w:rsid w:val="0048546C"/>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91C9E"/>
    <w:rsid w:val="00897614"/>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6</TotalTime>
  <Pages>1</Pages>
  <Words>13030</Words>
  <Characters>74274</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8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94</cp:revision>
  <dcterms:created xsi:type="dcterms:W3CDTF">2019-10-07T13:16:00Z</dcterms:created>
  <dcterms:modified xsi:type="dcterms:W3CDTF">2022-04-0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